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2859"/>
      </w:tblGrid>
      <w:tr w:rsidR="00FC5C48" w:rsidRPr="001C76AA" w:rsidTr="00097735">
        <w:trPr>
          <w:trHeight w:val="907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:rsidR="00FC5C48" w:rsidRPr="001C76AA" w:rsidRDefault="00EF7F35">
            <w:pPr>
              <w:jc w:val="center"/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JELOVNIK ZA </w:t>
            </w:r>
            <w:r w:rsidR="00097735" w:rsidRPr="001C76AA">
              <w:rPr>
                <w:rFonts w:ascii="Calibri" w:eastAsia="Calibri" w:hAnsi="Calibri" w:cs="Calibri"/>
                <w:b/>
                <w:sz w:val="16"/>
                <w:szCs w:val="16"/>
              </w:rPr>
              <w:t>REDOVNU NASTAVU</w:t>
            </w:r>
            <w:r w:rsidRPr="001C76AA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: </w:t>
            </w:r>
            <w:r w:rsidR="005C0CDD" w:rsidRPr="001C76AA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OSNOVNA ŠKOLA </w:t>
            </w:r>
            <w:r w:rsidR="001C76AA" w:rsidRPr="001C76AA">
              <w:rPr>
                <w:rFonts w:ascii="Calibri" w:eastAsia="Calibri" w:hAnsi="Calibri" w:cs="Calibri"/>
                <w:b/>
                <w:color w:val="FF0000"/>
                <w:sz w:val="16"/>
                <w:szCs w:val="16"/>
              </w:rPr>
              <w:t>SELA</w:t>
            </w:r>
            <w:r w:rsidR="005C0CDD" w:rsidRPr="001C76AA">
              <w:rPr>
                <w:rFonts w:ascii="Calibri" w:eastAsia="Calibri" w:hAnsi="Calibri" w:cs="Calibri"/>
                <w:b/>
                <w:sz w:val="16"/>
                <w:szCs w:val="16"/>
              </w:rPr>
              <w:t>, GRAD SISAK</w:t>
            </w:r>
          </w:p>
          <w:p w:rsidR="00FC5C48" w:rsidRPr="001C76AA" w:rsidRDefault="00EF7F35">
            <w:pPr>
              <w:jc w:val="center"/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538135"/>
                <w:sz w:val="16"/>
                <w:szCs w:val="16"/>
              </w:rPr>
              <w:t>HEALTHY MEAL STANDARD K</w:t>
            </w:r>
            <w:r w:rsidR="005C0CDD" w:rsidRPr="001C76AA">
              <w:rPr>
                <w:rFonts w:ascii="Calibri" w:eastAsia="Calibri" w:hAnsi="Calibri" w:cs="Calibri"/>
                <w:b/>
                <w:color w:val="538135"/>
                <w:sz w:val="16"/>
                <w:szCs w:val="16"/>
              </w:rPr>
              <w:t>IDS</w:t>
            </w:r>
            <w:r w:rsidRPr="001C76AA">
              <w:rPr>
                <w:rFonts w:ascii="Calibri" w:eastAsia="Calibri" w:hAnsi="Calibri" w:cs="Calibri"/>
                <w:b/>
                <w:color w:val="538135"/>
                <w:sz w:val="16"/>
                <w:szCs w:val="16"/>
              </w:rPr>
              <w:t xml:space="preserve"> MENU</w:t>
            </w:r>
          </w:p>
        </w:tc>
      </w:tr>
      <w:tr w:rsidR="00FC5C48" w:rsidRPr="001C76AA" w:rsidTr="00097735">
        <w:trPr>
          <w:trHeight w:val="616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:rsidR="00FC5C48" w:rsidRPr="001C76AA" w:rsidRDefault="00BE70C5">
            <w:pPr>
              <w:jc w:val="center"/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262626"/>
                <w:sz w:val="16"/>
                <w:szCs w:val="16"/>
              </w:rPr>
              <w:t>TJEDAN: 11.04</w:t>
            </w:r>
            <w:r w:rsidR="00EF7F35" w:rsidRPr="001C76AA">
              <w:rPr>
                <w:rFonts w:ascii="Calibri" w:eastAsia="Calibri" w:hAnsi="Calibri" w:cs="Calibri"/>
                <w:b/>
                <w:color w:val="262626"/>
                <w:sz w:val="16"/>
                <w:szCs w:val="16"/>
              </w:rPr>
              <w:t>.-</w:t>
            </w:r>
            <w:r w:rsidRPr="001C76AA">
              <w:rPr>
                <w:rFonts w:ascii="Calibri" w:eastAsia="Calibri" w:hAnsi="Calibri" w:cs="Calibri"/>
                <w:b/>
                <w:color w:val="262626"/>
                <w:sz w:val="16"/>
                <w:szCs w:val="16"/>
              </w:rPr>
              <w:t>1</w:t>
            </w:r>
            <w:r w:rsidR="00EF7F35" w:rsidRPr="001C76AA">
              <w:rPr>
                <w:rFonts w:ascii="Calibri" w:eastAsia="Calibri" w:hAnsi="Calibri" w:cs="Calibri"/>
                <w:b/>
                <w:color w:val="262626"/>
                <w:sz w:val="16"/>
                <w:szCs w:val="16"/>
              </w:rPr>
              <w:t>3</w:t>
            </w:r>
            <w:r w:rsidRPr="001C76AA">
              <w:rPr>
                <w:rFonts w:ascii="Calibri" w:eastAsia="Calibri" w:hAnsi="Calibri" w:cs="Calibri"/>
                <w:b/>
                <w:color w:val="262626"/>
                <w:sz w:val="16"/>
                <w:szCs w:val="16"/>
              </w:rPr>
              <w:t>.04</w:t>
            </w:r>
            <w:r w:rsidR="00EF7F35" w:rsidRPr="001C76AA">
              <w:rPr>
                <w:rFonts w:ascii="Calibri" w:eastAsia="Calibri" w:hAnsi="Calibri" w:cs="Calibri"/>
                <w:b/>
                <w:color w:val="262626"/>
                <w:sz w:val="16"/>
                <w:szCs w:val="16"/>
              </w:rPr>
              <w:t>.2022.</w:t>
            </w:r>
          </w:p>
        </w:tc>
      </w:tr>
      <w:tr w:rsidR="00FC5C48" w:rsidRPr="001C76AA" w:rsidTr="00097735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FC5C48" w:rsidRPr="001C76AA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1C76AA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1C76AA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1C76AA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  <w:t>HRANJIVE VRIJEDNOSTI</w:t>
            </w:r>
          </w:p>
        </w:tc>
        <w:tc>
          <w:tcPr>
            <w:tcW w:w="2859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:rsidR="00FC5C48" w:rsidRPr="001C76AA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  <w:t>ALERGENI</w:t>
            </w:r>
          </w:p>
        </w:tc>
      </w:tr>
      <w:tr w:rsidR="00FC5C48" w:rsidRPr="001C76AA" w:rsidTr="00097735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Pr="001C76AA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Pr="001C76AA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Pr="001C76AA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Pr="001C76AA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  <w:t>E /kcal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Pr="001C76AA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  <w:t>B 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Pr="001C76AA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Pr="001C76AA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  <w:t>U/g</w:t>
            </w:r>
          </w:p>
        </w:tc>
        <w:tc>
          <w:tcPr>
            <w:tcW w:w="2859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FC5C48" w:rsidRPr="001C76AA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</w:pPr>
          </w:p>
        </w:tc>
      </w:tr>
      <w:tr w:rsidR="003A7A80" w:rsidRPr="001C76AA" w:rsidTr="00097735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70AD47" w:themeColor="accent6"/>
                <w:sz w:val="16"/>
                <w:szCs w:val="16"/>
              </w:rPr>
              <w:t>UJUTRO</w:t>
            </w:r>
            <w:bookmarkStart w:id="0" w:name="_GoBack"/>
            <w:bookmarkEnd w:id="0"/>
          </w:p>
        </w:tc>
        <w:tc>
          <w:tcPr>
            <w:tcW w:w="5368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GRIZ NA MLIJEKU S BANANAMA, MANDARINA</w:t>
            </w:r>
          </w:p>
        </w:tc>
        <w:tc>
          <w:tcPr>
            <w:tcW w:w="98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348,04</w:t>
            </w:r>
          </w:p>
        </w:tc>
        <w:tc>
          <w:tcPr>
            <w:tcW w:w="754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12,62</w:t>
            </w:r>
          </w:p>
        </w:tc>
        <w:tc>
          <w:tcPr>
            <w:tcW w:w="753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6,93</w:t>
            </w:r>
          </w:p>
        </w:tc>
        <w:tc>
          <w:tcPr>
            <w:tcW w:w="762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59,64</w:t>
            </w:r>
          </w:p>
        </w:tc>
        <w:tc>
          <w:tcPr>
            <w:tcW w:w="285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1C76AA" w:rsidRDefault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 w:rsidR="00BE70C5" w:rsidRPr="001C76AA">
              <w:rPr>
                <w:rFonts w:ascii="Calibri" w:eastAsia="Calibri" w:hAnsi="Calibri" w:cs="Calibri"/>
                <w:sz w:val="16"/>
                <w:szCs w:val="16"/>
              </w:rPr>
              <w:t>liječni</w:t>
            </w:r>
            <w:proofErr w:type="spellEnd"/>
            <w:r w:rsidR="00BE70C5"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="00BE70C5" w:rsidRPr="001C76AA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="00BE70C5" w:rsidRPr="001C76AA">
              <w:rPr>
                <w:rFonts w:ascii="Calibri" w:eastAsia="Calibri" w:hAnsi="Calibri" w:cs="Calibri"/>
                <w:sz w:val="16"/>
                <w:szCs w:val="16"/>
              </w:rPr>
              <w:t>, gluten</w:t>
            </w:r>
          </w:p>
        </w:tc>
      </w:tr>
      <w:tr w:rsidR="003A7A80" w:rsidRPr="001C76AA" w:rsidTr="00097735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70AD47" w:themeColor="accent6"/>
                <w:sz w:val="16"/>
                <w:szCs w:val="16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ŠKOLSKI KRUH, ČOKOLADNI NAMAZ, MLIJEKO, BRESKVA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368,15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13,03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12,52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51,56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1C76AA" w:rsidRDefault="00BE70C5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 w:rsidRPr="001C76AA">
              <w:rPr>
                <w:rFonts w:ascii="Calibri" w:eastAsia="Calibri" w:hAnsi="Calibri" w:cs="Calibri"/>
                <w:sz w:val="16"/>
                <w:szCs w:val="16"/>
              </w:rPr>
              <w:t>liječni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>, g</w:t>
            </w:r>
            <w:r w:rsidRPr="001C76AA">
              <w:rPr>
                <w:rFonts w:ascii="Calibri" w:eastAsia="Calibri" w:hAnsi="Calibri" w:cs="Calibri"/>
                <w:sz w:val="16"/>
                <w:szCs w:val="16"/>
              </w:rPr>
              <w:t>luten</w:t>
            </w:r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soja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sezam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lupina</w:t>
            </w:r>
            <w:proofErr w:type="spellEnd"/>
          </w:p>
        </w:tc>
      </w:tr>
      <w:tr w:rsidR="003A7A80" w:rsidRPr="001C76AA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ČUFTE U UMAKU OD RAJČICA I PIRE KRUMPIR, BANANA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 w:rsidP="003A7A80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421,17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18,11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13,28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59,69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1C76AA" w:rsidRDefault="00BE70C5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</w:p>
        </w:tc>
      </w:tr>
      <w:tr w:rsidR="003A7A80" w:rsidRPr="001C76AA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ŠKOLSKI KRUH S MASLACEM OD KIKIRIKIJA, MLIJEKO, JABUKA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BE70C5" w:rsidP="003A7A80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395,81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49695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14,79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49695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14,65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49695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51,3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1C76AA" w:rsidRDefault="0049695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soja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lupina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kikiriki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sezam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orašasto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voće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u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tragovima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kikiriki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u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tragovima</w:t>
            </w:r>
            <w:proofErr w:type="spellEnd"/>
          </w:p>
        </w:tc>
      </w:tr>
      <w:tr w:rsidR="003A7A80" w:rsidRPr="001C76AA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49695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ĐAČKI INTEGRALNI SENDVIĆ, ČAJ, BANANA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496950" w:rsidP="003A7A80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356,2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49695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14,7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49695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7,57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49695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55,16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1C76AA" w:rsidRDefault="0049695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moguća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kontaminacija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glutenom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gluten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sezam</w:t>
            </w:r>
            <w:proofErr w:type="spellEnd"/>
          </w:p>
        </w:tc>
      </w:tr>
      <w:tr w:rsidR="003A7A80" w:rsidRPr="001C76AA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49695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ĐAČKI INTEGRALNI SENDVIĆ, </w:t>
            </w:r>
            <w:r w:rsidR="001C76AA" w:rsidRPr="001C76AA">
              <w:rPr>
                <w:rFonts w:ascii="Calibri" w:eastAsia="Calibri" w:hAnsi="Calibri" w:cs="Calibri"/>
                <w:sz w:val="16"/>
                <w:szCs w:val="16"/>
              </w:rPr>
              <w:t>ČAJ, BANANA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1C76AA" w:rsidP="003A7A80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356,21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1C76A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14,7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1C76A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7,57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1C76A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sz w:val="16"/>
                <w:szCs w:val="16"/>
              </w:rPr>
              <w:t>55,16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1C76AA" w:rsidRDefault="001C76A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moguća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kontaminacija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glutenom</w:t>
            </w:r>
            <w:proofErr w:type="spellEnd"/>
            <w:r w:rsidRPr="001C76AA">
              <w:rPr>
                <w:rFonts w:ascii="Calibri" w:eastAsia="Calibri" w:hAnsi="Calibri" w:cs="Calibri"/>
                <w:sz w:val="16"/>
                <w:szCs w:val="16"/>
              </w:rPr>
              <w:t xml:space="preserve">, gluten, </w:t>
            </w:r>
            <w:proofErr w:type="spellStart"/>
            <w:r w:rsidRPr="001C76AA">
              <w:rPr>
                <w:rFonts w:ascii="Calibri" w:eastAsia="Calibri" w:hAnsi="Calibri" w:cs="Calibri"/>
                <w:sz w:val="16"/>
                <w:szCs w:val="16"/>
              </w:rPr>
              <w:t>sezam</w:t>
            </w:r>
            <w:proofErr w:type="spellEnd"/>
          </w:p>
        </w:tc>
      </w:tr>
      <w:tr w:rsidR="003A7A80" w:rsidRPr="001C76AA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CC0099"/>
                <w:sz w:val="16"/>
                <w:szCs w:val="16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3A7A80" w:rsidRPr="001C76AA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CC0099"/>
                <w:sz w:val="16"/>
                <w:szCs w:val="16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3A7A80" w:rsidRPr="001C76AA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0070C0"/>
                <w:sz w:val="16"/>
                <w:szCs w:val="16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BF8F00" w:themeColor="accent4" w:themeShade="BF"/>
                <w:sz w:val="16"/>
                <w:szCs w:val="16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3A7A80" w:rsidRPr="001C76AA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jc w:val="center"/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Pr="001C76AA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16"/>
                <w:szCs w:val="16"/>
              </w:rPr>
            </w:pPr>
            <w:r w:rsidRPr="001C76AA">
              <w:rPr>
                <w:rFonts w:ascii="Calibri" w:eastAsia="Calibri" w:hAnsi="Calibri" w:cs="Calibri"/>
                <w:b/>
                <w:color w:val="BF8F00" w:themeColor="accent4" w:themeShade="BF"/>
                <w:sz w:val="16"/>
                <w:szCs w:val="16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jc w:val="center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:rsidR="003A7A80" w:rsidRPr="001C76A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</w:tbl>
    <w:p w:rsidR="00FC5C48" w:rsidRDefault="00FC5C48"/>
    <w:sectPr w:rsidR="00FC5C4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6724" w:rsidRDefault="00536724">
      <w:pPr>
        <w:spacing w:line="240" w:lineRule="auto"/>
      </w:pPr>
      <w:r>
        <w:separator/>
      </w:r>
    </w:p>
  </w:endnote>
  <w:endnote w:type="continuationSeparator" w:id="0">
    <w:p w:rsidR="00536724" w:rsidRDefault="005367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6724" w:rsidRDefault="00536724">
      <w:pPr>
        <w:spacing w:line="240" w:lineRule="auto"/>
      </w:pPr>
      <w:r>
        <w:separator/>
      </w:r>
    </w:p>
  </w:footnote>
  <w:footnote w:type="continuationSeparator" w:id="0">
    <w:p w:rsidR="00536724" w:rsidRDefault="0053672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97735"/>
    <w:rsid w:val="001C76AA"/>
    <w:rsid w:val="001C7DE4"/>
    <w:rsid w:val="002C5E85"/>
    <w:rsid w:val="003A7A80"/>
    <w:rsid w:val="00411FF4"/>
    <w:rsid w:val="00496950"/>
    <w:rsid w:val="00536724"/>
    <w:rsid w:val="005C0CDD"/>
    <w:rsid w:val="006A62C9"/>
    <w:rsid w:val="006F7F7B"/>
    <w:rsid w:val="00727AE1"/>
    <w:rsid w:val="008D08FD"/>
    <w:rsid w:val="0094680B"/>
    <w:rsid w:val="00A42B2B"/>
    <w:rsid w:val="00A6709B"/>
    <w:rsid w:val="00BE70C5"/>
    <w:rsid w:val="00EF7F35"/>
    <w:rsid w:val="00F8782A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3FED2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5</cp:revision>
  <dcterms:created xsi:type="dcterms:W3CDTF">2022-03-14T10:54:00Z</dcterms:created>
  <dcterms:modified xsi:type="dcterms:W3CDTF">2022-04-11T08:55:00Z</dcterms:modified>
</cp:coreProperties>
</file>